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577BD" w14:textId="4E55DA80" w:rsidR="0047288E" w:rsidRPr="00E10111" w:rsidRDefault="0047288E" w:rsidP="00C41B96">
      <w:pPr>
        <w:pStyle w:val="ListParagraph"/>
        <w:numPr>
          <w:ilvl w:val="0"/>
          <w:numId w:val="1"/>
        </w:numPr>
        <w:ind w:left="-720"/>
        <w:rPr>
          <w:b/>
          <w:bCs/>
          <w:lang w:val="en-GB"/>
        </w:rPr>
      </w:pPr>
      <w:r w:rsidRPr="00E10111">
        <w:rPr>
          <w:b/>
          <w:bCs/>
        </w:rP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4EAC4115" w14:textId="1616260F" w:rsidR="009B02D0" w:rsidRDefault="005F31B7" w:rsidP="00E10111">
      <w:pPr>
        <w:ind w:left="-720"/>
        <w:rPr>
          <w:lang w:val="en-GB"/>
        </w:rPr>
      </w:pPr>
      <w:r w:rsidRPr="005F31B7">
        <w:rPr>
          <w:lang w:val="en-GB"/>
        </w:rPr>
        <w:t>Consider two fair, independent coin tosses, and let A be the event that the</w:t>
      </w:r>
      <w:r>
        <w:rPr>
          <w:lang w:val="en-GB"/>
        </w:rPr>
        <w:t xml:space="preserve"> </w:t>
      </w:r>
      <w:r w:rsidRPr="005F31B7">
        <w:rPr>
          <w:lang w:val="en-GB"/>
        </w:rPr>
        <w:t>first toss is Heads, B be the event that the second toss is Heads, and C be the</w:t>
      </w:r>
      <w:r>
        <w:rPr>
          <w:lang w:val="en-GB"/>
        </w:rPr>
        <w:t xml:space="preserve"> </w:t>
      </w:r>
      <w:r w:rsidRPr="005F31B7">
        <w:rPr>
          <w:lang w:val="en-GB"/>
        </w:rPr>
        <w:t>event that the two tosses have the same result. Then A, B, C are dependent</w:t>
      </w:r>
      <w:r>
        <w:rPr>
          <w:lang w:val="en-GB"/>
        </w:rPr>
        <w:t xml:space="preserve"> </w:t>
      </w:r>
      <w:r w:rsidRPr="005F31B7">
        <w:rPr>
          <w:lang w:val="en-GB"/>
        </w:rPr>
        <w:t>since P(A\B \ C) = P(A\B) = P(A)P(B)=1/4 6= 1/8 = P(A)P(B)P(C),</w:t>
      </w:r>
      <w:r>
        <w:rPr>
          <w:lang w:val="en-GB"/>
        </w:rPr>
        <w:t xml:space="preserve"> </w:t>
      </w:r>
      <w:r w:rsidRPr="005F31B7">
        <w:rPr>
          <w:lang w:val="en-GB"/>
        </w:rPr>
        <w:t>but they are pairwise independent: A and B are independent by definition; A</w:t>
      </w:r>
      <w:r>
        <w:rPr>
          <w:lang w:val="en-GB"/>
        </w:rPr>
        <w:t xml:space="preserve"> </w:t>
      </w:r>
      <w:r w:rsidRPr="005F31B7">
        <w:rPr>
          <w:lang w:val="en-GB"/>
        </w:rPr>
        <w:t>and C are independent since P(A \ C) = P(A \ B)=1/4 = P(A)P(C), and</w:t>
      </w:r>
      <w:r>
        <w:rPr>
          <w:lang w:val="en-GB"/>
        </w:rPr>
        <w:t xml:space="preserve"> </w:t>
      </w:r>
      <w:r w:rsidRPr="005F31B7">
        <w:rPr>
          <w:lang w:val="en-GB"/>
        </w:rPr>
        <w:t>similarly B and C are independent.</w:t>
      </w:r>
    </w:p>
    <w:p w14:paraId="639397FB" w14:textId="77777777" w:rsidR="00E10111" w:rsidRPr="009B02D0" w:rsidRDefault="00E10111" w:rsidP="00E10111">
      <w:pPr>
        <w:ind w:left="-720"/>
        <w:rPr>
          <w:lang w:val="en-GB"/>
        </w:rPr>
      </w:pPr>
    </w:p>
    <w:p w14:paraId="2F9F2F61" w14:textId="303A6D26" w:rsidR="0047288E" w:rsidRPr="00E10111" w:rsidRDefault="0047288E" w:rsidP="00E10111">
      <w:pPr>
        <w:pStyle w:val="ListParagraph"/>
        <w:numPr>
          <w:ilvl w:val="0"/>
          <w:numId w:val="1"/>
        </w:numPr>
        <w:ind w:left="-720"/>
        <w:rPr>
          <w:b/>
          <w:bCs/>
          <w:lang w:val="en-GB"/>
        </w:rPr>
      </w:pPr>
      <w:r w:rsidRPr="00E10111">
        <w:rPr>
          <w:b/>
          <w:bCs/>
        </w:rP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4CA54EC9" w14:textId="627C24E8" w:rsidR="00E10111" w:rsidRPr="00E10111" w:rsidRDefault="00E10111" w:rsidP="00E10111">
      <w:pPr>
        <w:ind w:left="-720"/>
        <w:rPr>
          <w:lang w:val="en-GB"/>
        </w:rPr>
      </w:pPr>
      <w:r w:rsidRPr="00E10111">
        <w:rPr>
          <w:lang w:val="en-GB"/>
        </w:rPr>
        <w:t>Let E1 and E2</w:t>
      </w:r>
      <w:r>
        <w:rPr>
          <w:lang w:val="en-GB"/>
        </w:rPr>
        <w:t xml:space="preserve"> </w:t>
      </w:r>
      <w:r w:rsidRPr="00E10111">
        <w:rPr>
          <w:lang w:val="en-GB"/>
        </w:rPr>
        <w:t xml:space="preserve"> be the events that marble is green and blue respectively in the bag. Let A be the event of picking up a green marble </w:t>
      </w:r>
    </w:p>
    <w:p w14:paraId="4492A440" w14:textId="77777777" w:rsidR="00E10111" w:rsidRPr="00E10111" w:rsidRDefault="00E10111" w:rsidP="00E10111">
      <w:pPr>
        <w:ind w:left="-720"/>
        <w:rPr>
          <w:lang w:val="en-GB"/>
        </w:rPr>
      </w:pPr>
      <w:r w:rsidRPr="00E10111">
        <w:rPr>
          <w:lang w:val="en-GB"/>
        </w:rPr>
        <w:t>Then P(E1)=P(E2)=1/2,P(A/E1)=1,P(A/E2)=1/2</w:t>
      </w:r>
    </w:p>
    <w:p w14:paraId="48B3FFB2" w14:textId="77777777" w:rsidR="00E10111" w:rsidRPr="00E10111" w:rsidRDefault="00E10111" w:rsidP="00E10111">
      <w:pPr>
        <w:ind w:left="-720"/>
        <w:rPr>
          <w:lang w:val="en-GB"/>
        </w:rPr>
      </w:pPr>
      <w:r w:rsidRPr="00E10111">
        <w:rPr>
          <w:lang w:val="en-GB"/>
        </w:rPr>
        <w:t>Now, if the marble taken out is green, then probability that remaining marble is also green is  P(E1/A)</w:t>
      </w:r>
    </w:p>
    <w:p w14:paraId="3C651E57" w14:textId="77777777" w:rsidR="00E10111" w:rsidRPr="00E10111" w:rsidRDefault="00E10111" w:rsidP="00E10111">
      <w:pPr>
        <w:ind w:left="-720"/>
        <w:rPr>
          <w:lang w:val="en-GB"/>
        </w:rPr>
      </w:pPr>
      <w:r w:rsidRPr="00E10111">
        <w:rPr>
          <w:lang w:val="en-GB"/>
        </w:rPr>
        <w:t>P(E1/A)=P(E1)P(A/E1)P(E1)P(A/E1)+P(E2)P(A/E2)</w:t>
      </w:r>
    </w:p>
    <w:p w14:paraId="4C7A1309" w14:textId="0E49BECF" w:rsidR="00E10111" w:rsidRPr="00E10111" w:rsidRDefault="00E10111" w:rsidP="00E10111">
      <w:pPr>
        <w:ind w:left="-720"/>
        <w:rPr>
          <w:lang w:val="en-GB"/>
        </w:rPr>
      </w:pPr>
      <w:r w:rsidRPr="00E10111">
        <w:rPr>
          <w:lang w:val="en-GB"/>
        </w:rPr>
        <w:t>=12×112×1+12×12=122+14=12×43=23</w:t>
      </w:r>
    </w:p>
    <w:p w14:paraId="1DCB9FEC" w14:textId="77777777" w:rsidR="00C27C97" w:rsidRDefault="00C27C97" w:rsidP="00E10111">
      <w:pPr>
        <w:ind w:left="-720"/>
      </w:pPr>
    </w:p>
    <w:sectPr w:rsidR="00C27C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8459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220372"/>
    <w:rsid w:val="0047288E"/>
    <w:rsid w:val="005F31B7"/>
    <w:rsid w:val="009B02D0"/>
    <w:rsid w:val="00C27C97"/>
    <w:rsid w:val="00C41B96"/>
    <w:rsid w:val="00E10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6E1EC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6</cp:revision>
  <dcterms:created xsi:type="dcterms:W3CDTF">2021-03-26T14:03:00Z</dcterms:created>
  <dcterms:modified xsi:type="dcterms:W3CDTF">2023-02-25T15:39:00Z</dcterms:modified>
</cp:coreProperties>
</file>